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>tesi ve devlet desteği hesaplama bilgilerini aşağıda bulabilirsiniz.</w:t>
      </w:r>
      <w:r>
        <w:t xml:space="preserve">.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881D66" w:rsidRPr="007A552A">
        <w:rPr>
          <w:color w:val="FF0000"/>
        </w:rPr>
        <w:t>85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 xml:space="preserve">1m2 başına katılımcı firmaya ödenecek Desteğe Esas Tutar </w:t>
      </w:r>
      <w:r w:rsidR="007A552A">
        <w:t>Ticaret</w:t>
      </w:r>
      <w:r>
        <w:t xml:space="preserve"> Bakanlığı tarafından belirlenir. (</w:t>
      </w:r>
      <w:r w:rsidR="00E03008">
        <w:t>Who’s Next</w:t>
      </w:r>
      <w:r>
        <w:t xml:space="preserve"> fuarı m2 destek tutarı </w:t>
      </w:r>
      <w:r w:rsidR="00582EA3">
        <w:t>geçtiğimiz dönem :</w:t>
      </w:r>
      <w:r w:rsidR="00E03008">
        <w:t>1679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X  Katılım m2’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m2 katılım için X </w:t>
      </w:r>
      <w:r w:rsidR="00582EA3">
        <w:t>1.</w:t>
      </w:r>
      <w:r w:rsidR="00966382">
        <w:t>679</w:t>
      </w:r>
      <w:r w:rsidR="00582EA3">
        <w:t xml:space="preserve"> TL = 1</w:t>
      </w:r>
      <w:r w:rsidR="00E03008">
        <w:t>5</w:t>
      </w:r>
      <w:r w:rsidR="00582EA3">
        <w:t>.11</w:t>
      </w:r>
      <w:r w:rsidR="00E03008">
        <w:t>1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m2 katılım için X </w:t>
      </w:r>
      <w:r w:rsidR="00E03008">
        <w:t>1.</w:t>
      </w:r>
      <w:r w:rsidR="00966382">
        <w:t>679</w:t>
      </w:r>
      <w:r w:rsidR="00E03008">
        <w:t xml:space="preserve"> TL = 30</w:t>
      </w:r>
      <w:r w:rsidR="00582EA3">
        <w:t>.22</w:t>
      </w:r>
      <w:r w:rsidR="00E03008">
        <w:t>2</w:t>
      </w:r>
      <w:r>
        <w:t xml:space="preserve"> TL’dir.</w:t>
      </w:r>
    </w:p>
    <w:p w:rsidR="00DC18DE" w:rsidRDefault="00DC18DE" w:rsidP="00DC18DE">
      <w:r>
        <w:t>•</w:t>
      </w:r>
      <w:r>
        <w:tab/>
        <w:t xml:space="preserve">27 m2 katılım için X </w:t>
      </w:r>
      <w:r w:rsidR="007A552A">
        <w:t>1</w:t>
      </w:r>
      <w:r w:rsidR="00966382">
        <w:t>.679</w:t>
      </w:r>
      <w:r>
        <w:t xml:space="preserve"> TL = </w:t>
      </w:r>
      <w:r w:rsidR="007A552A">
        <w:t>4</w:t>
      </w:r>
      <w:r w:rsidR="00E03008">
        <w:t>5.333</w:t>
      </w:r>
      <w:r>
        <w:t xml:space="preserve"> TL’dir.</w:t>
      </w:r>
    </w:p>
    <w:p w:rsidR="00DC18DE" w:rsidRDefault="00DC18DE" w:rsidP="00DC18DE">
      <w:r>
        <w:t>•</w:t>
      </w:r>
      <w:r>
        <w:tab/>
      </w:r>
      <w:r w:rsidR="00966382">
        <w:t>55</w:t>
      </w:r>
      <w:r>
        <w:t xml:space="preserve"> m2 katılım için X </w:t>
      </w:r>
      <w:r w:rsidR="007A552A">
        <w:t>1</w:t>
      </w:r>
      <w:r w:rsidR="00966382">
        <w:t>.679</w:t>
      </w:r>
      <w:r>
        <w:t xml:space="preserve"> TL = </w:t>
      </w:r>
      <w:r w:rsidR="00966382">
        <w:t>92.345</w:t>
      </w:r>
      <w:r>
        <w:t xml:space="preserve"> TL’dir</w:t>
      </w:r>
      <w:r w:rsidR="007A552A">
        <w:t xml:space="preserve"> (85.000 TL destek alabilirsiniz)</w:t>
      </w:r>
      <w:r>
        <w:t>.</w:t>
      </w:r>
    </w:p>
    <w:p w:rsidR="007A552A" w:rsidRDefault="007A552A" w:rsidP="00DC18DE"/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Hyperlink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p w:rsidR="00DC18DE" w:rsidRDefault="00DC18DE" w:rsidP="00DC18DE">
      <w:pPr>
        <w:ind w:firstLine="708"/>
      </w:pPr>
    </w:p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lastRenderedPageBreak/>
        <w:t>Firma Yeklilerince Tüm Başvuru yukarıda belirtilen sıra ile Elektronik Ortamda .pdf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r w:rsidR="00E03008">
        <w:rPr>
          <w:rFonts w:eastAsia="Times New Roman"/>
        </w:rPr>
        <w:t>Who’s Next</w:t>
      </w:r>
      <w:r w:rsidR="007A552A">
        <w:rPr>
          <w:rFonts w:eastAsia="Times New Roman"/>
        </w:rPr>
        <w:t xml:space="preserve"> 2019-1, 1</w:t>
      </w:r>
      <w:r w:rsidR="00E03008">
        <w:rPr>
          <w:rFonts w:eastAsia="Times New Roman"/>
        </w:rPr>
        <w:t>8</w:t>
      </w:r>
      <w:r w:rsidR="007A552A">
        <w:rPr>
          <w:rFonts w:eastAsia="Times New Roman"/>
        </w:rPr>
        <w:t>-</w:t>
      </w:r>
      <w:r w:rsidR="00E03008">
        <w:rPr>
          <w:rFonts w:eastAsia="Times New Roman"/>
        </w:rPr>
        <w:t>2</w:t>
      </w:r>
      <w:r w:rsidR="007A552A">
        <w:rPr>
          <w:rFonts w:eastAsia="Times New Roman"/>
        </w:rPr>
        <w:t xml:space="preserve">1 </w:t>
      </w:r>
      <w:r w:rsidR="00B37C7D">
        <w:rPr>
          <w:rFonts w:eastAsia="Times New Roman"/>
        </w:rPr>
        <w:t>Ocak</w:t>
      </w:r>
      <w:bookmarkStart w:id="0" w:name="_GoBack"/>
      <w:bookmarkEnd w:id="0"/>
      <w:r w:rsidR="00E03008">
        <w:rPr>
          <w:rFonts w:eastAsia="Times New Roman"/>
        </w:rPr>
        <w:t xml:space="preserve"> 2019</w:t>
      </w:r>
    </w:p>
    <w:p w:rsidR="00DC18DE" w:rsidRDefault="00DC18DE" w:rsidP="00DC18DE"/>
    <w:p w:rsidR="00DC18DE" w:rsidRDefault="00DC18DE"/>
    <w:p w:rsidR="00DC18DE" w:rsidRDefault="00DC18DE">
      <w:r>
        <w:t>E-İMZA VE VE KEP ZORUNLULUĞUNA KOLAY ÇÖZÜM!</w:t>
      </w:r>
    </w:p>
    <w:p w:rsidR="00DC18DE" w:rsidRDefault="00DC18DE">
      <w:r>
        <w:t>Üyelerimiz artık tek bir portaldan destek başvurularını e-imza atarak KEP üzerinden kolayca gönderebilecek! Detaylar için;</w:t>
      </w:r>
    </w:p>
    <w:p w:rsidR="00D81F36" w:rsidRDefault="00B37C7D">
      <w:hyperlink r:id="rId6" w:history="1">
        <w:r w:rsidR="00DC18DE" w:rsidRPr="00554B8E">
          <w:rPr>
            <w:rStyle w:val="Hyperlink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Hyperlink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AUAYYRJSywAAAA="/>
  </w:docVars>
  <w:rsids>
    <w:rsidRoot w:val="00DC18DE"/>
    <w:rsid w:val="000F43DF"/>
    <w:rsid w:val="00582EA3"/>
    <w:rsid w:val="00654155"/>
    <w:rsid w:val="007A552A"/>
    <w:rsid w:val="00881D66"/>
    <w:rsid w:val="00966382"/>
    <w:rsid w:val="00B37C7D"/>
    <w:rsid w:val="00D81F36"/>
    <w:rsid w:val="00DC18DE"/>
    <w:rsid w:val="00E0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67BA79D5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18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7</cp:revision>
  <dcterms:created xsi:type="dcterms:W3CDTF">2018-10-17T10:13:00Z</dcterms:created>
  <dcterms:modified xsi:type="dcterms:W3CDTF">2018-10-18T10:16:00Z</dcterms:modified>
</cp:coreProperties>
</file>